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688690" w14:textId="7D6E2AAD" w:rsidR="00621FD8" w:rsidRPr="00126764" w:rsidRDefault="004F07E4" w:rsidP="00FB6028">
      <w:pPr>
        <w:jc w:val="center"/>
        <w:rPr>
          <w:rFonts w:ascii="Open Sans" w:hAnsi="Open Sans" w:cs="Open Sans"/>
          <w:b/>
          <w:caps/>
          <w:sz w:val="28"/>
          <w:szCs w:val="32"/>
          <w:lang w:val="en-US"/>
        </w:rPr>
      </w:pPr>
      <w:r w:rsidRPr="00126764">
        <w:rPr>
          <w:rFonts w:ascii="Open Sans" w:hAnsi="Open Sans" w:cs="Open Sans"/>
          <w:b/>
          <w:caps/>
          <w:sz w:val="28"/>
          <w:szCs w:val="32"/>
          <w:lang w:val="en-US"/>
        </w:rPr>
        <w:t>Thesis Consultation Form</w:t>
      </w:r>
    </w:p>
    <w:p w14:paraId="5FFF18A1" w14:textId="7CF276C3" w:rsidR="00621FD8" w:rsidRPr="00126764" w:rsidRDefault="004F07E4" w:rsidP="00FB6028">
      <w:pPr>
        <w:jc w:val="center"/>
        <w:rPr>
          <w:rFonts w:ascii="Open Sans" w:hAnsi="Open Sans" w:cs="Open Sans"/>
          <w:b/>
          <w:bCs/>
          <w:i/>
          <w:iCs/>
          <w:sz w:val="22"/>
          <w:szCs w:val="24"/>
          <w:lang w:val="en-US"/>
        </w:rPr>
      </w:pPr>
      <w:r w:rsidRPr="00126764">
        <w:rPr>
          <w:rFonts w:ascii="Open Sans" w:hAnsi="Open Sans" w:cs="Open Sans"/>
          <w:b/>
          <w:bCs/>
          <w:i/>
          <w:iCs/>
          <w:sz w:val="22"/>
          <w:szCs w:val="24"/>
          <w:lang w:val="en-US"/>
        </w:rPr>
        <w:t>This certificate is to be filled only by the internal academic supervisor</w:t>
      </w:r>
      <w:r w:rsidR="00621FD8" w:rsidRPr="00126764">
        <w:rPr>
          <w:rFonts w:ascii="Open Sans" w:hAnsi="Open Sans" w:cs="Open Sans"/>
          <w:b/>
          <w:bCs/>
          <w:i/>
          <w:iCs/>
          <w:sz w:val="22"/>
          <w:szCs w:val="24"/>
          <w:lang w:val="en-US"/>
        </w:rPr>
        <w:t>!</w:t>
      </w:r>
    </w:p>
    <w:p w14:paraId="5860BBEB" w14:textId="77777777" w:rsidR="00621FD8" w:rsidRPr="00126764" w:rsidRDefault="00621FD8" w:rsidP="00FB6028">
      <w:pPr>
        <w:rPr>
          <w:rFonts w:ascii="Open Sans" w:hAnsi="Open Sans" w:cs="Open Sans"/>
          <w:sz w:val="22"/>
          <w:szCs w:val="24"/>
          <w:lang w:val="en-US"/>
        </w:rPr>
      </w:pPr>
    </w:p>
    <w:p w14:paraId="121601A3" w14:textId="413769D0" w:rsidR="00621FD8" w:rsidRPr="00126764" w:rsidRDefault="004F07E4" w:rsidP="00FB6028">
      <w:pPr>
        <w:rPr>
          <w:rFonts w:ascii="Open Sans" w:hAnsi="Open Sans" w:cs="Open Sans"/>
          <w:sz w:val="22"/>
          <w:szCs w:val="24"/>
          <w:lang w:val="en-US"/>
        </w:rPr>
      </w:pPr>
      <w:r w:rsidRPr="00126764">
        <w:rPr>
          <w:rFonts w:ascii="Open Sans" w:hAnsi="Open Sans" w:cs="Open Sans"/>
          <w:sz w:val="22"/>
          <w:szCs w:val="24"/>
          <w:lang w:val="en-US"/>
        </w:rPr>
        <w:t>Name of Student</w:t>
      </w:r>
      <w:r w:rsidR="00621FD8" w:rsidRPr="00126764">
        <w:rPr>
          <w:rFonts w:ascii="Open Sans" w:hAnsi="Open Sans" w:cs="Open Sans"/>
          <w:sz w:val="22"/>
          <w:szCs w:val="24"/>
          <w:lang w:val="en-US"/>
        </w:rPr>
        <w:t>: ............</w:t>
      </w:r>
      <w:r w:rsidRPr="00126764">
        <w:rPr>
          <w:rFonts w:ascii="Open Sans" w:hAnsi="Open Sans" w:cs="Open Sans"/>
          <w:i/>
          <w:iCs/>
          <w:sz w:val="22"/>
          <w:szCs w:val="24"/>
          <w:lang w:val="en-US"/>
        </w:rPr>
        <w:t>Jacob J. Large</w:t>
      </w:r>
      <w:r w:rsidR="00621FD8" w:rsidRPr="00126764">
        <w:rPr>
          <w:rFonts w:ascii="Open Sans" w:hAnsi="Open Sans" w:cs="Open Sans"/>
          <w:sz w:val="22"/>
          <w:szCs w:val="24"/>
          <w:lang w:val="en-US"/>
        </w:rPr>
        <w:t>............................................</w:t>
      </w:r>
      <w:r w:rsidR="008C75E4" w:rsidRPr="00126764">
        <w:rPr>
          <w:rFonts w:ascii="Open Sans" w:hAnsi="Open Sans" w:cs="Open Sans"/>
          <w:sz w:val="22"/>
          <w:szCs w:val="24"/>
          <w:lang w:val="en-US"/>
        </w:rPr>
        <w:t>..........</w:t>
      </w:r>
      <w:r w:rsidR="0053009B" w:rsidRPr="00126764">
        <w:rPr>
          <w:rFonts w:ascii="Open Sans" w:hAnsi="Open Sans" w:cs="Open Sans"/>
          <w:sz w:val="22"/>
          <w:szCs w:val="24"/>
          <w:lang w:val="en-US"/>
        </w:rPr>
        <w:t>..........</w:t>
      </w:r>
    </w:p>
    <w:p w14:paraId="714986D4" w14:textId="77777777" w:rsidR="00621FD8" w:rsidRPr="00126764" w:rsidRDefault="00621FD8" w:rsidP="00FB6028">
      <w:pPr>
        <w:rPr>
          <w:rFonts w:ascii="Open Sans" w:hAnsi="Open Sans" w:cs="Open Sans"/>
          <w:sz w:val="22"/>
          <w:szCs w:val="24"/>
          <w:lang w:val="en-US"/>
        </w:rPr>
      </w:pPr>
    </w:p>
    <w:p w14:paraId="2CC67132" w14:textId="79C128CD" w:rsidR="00621FD8" w:rsidRPr="00126764" w:rsidRDefault="00621FD8" w:rsidP="00FB6028">
      <w:pPr>
        <w:rPr>
          <w:rFonts w:ascii="Open Sans" w:hAnsi="Open Sans" w:cs="Open Sans"/>
          <w:sz w:val="22"/>
          <w:szCs w:val="24"/>
          <w:lang w:val="en-US"/>
        </w:rPr>
      </w:pPr>
      <w:r w:rsidRPr="00126764">
        <w:rPr>
          <w:rFonts w:ascii="Open Sans" w:hAnsi="Open Sans" w:cs="Open Sans"/>
          <w:sz w:val="22"/>
          <w:szCs w:val="24"/>
          <w:lang w:val="en-US"/>
        </w:rPr>
        <w:t xml:space="preserve">NEPTUN </w:t>
      </w:r>
      <w:r w:rsidR="004F07E4" w:rsidRPr="00126764">
        <w:rPr>
          <w:rFonts w:ascii="Open Sans" w:hAnsi="Open Sans" w:cs="Open Sans"/>
          <w:sz w:val="22"/>
          <w:szCs w:val="24"/>
          <w:lang w:val="en-US"/>
        </w:rPr>
        <w:t>code of student</w:t>
      </w:r>
      <w:r w:rsidRPr="00126764">
        <w:rPr>
          <w:rFonts w:ascii="Open Sans" w:hAnsi="Open Sans" w:cs="Open Sans"/>
          <w:sz w:val="22"/>
          <w:szCs w:val="24"/>
          <w:lang w:val="en-US"/>
        </w:rPr>
        <w:t>: ......</w:t>
      </w:r>
      <w:r w:rsidR="004F07E4" w:rsidRPr="00126764">
        <w:rPr>
          <w:rFonts w:ascii="Open Sans" w:hAnsi="Open Sans" w:cs="Open Sans"/>
          <w:sz w:val="22"/>
          <w:szCs w:val="24"/>
          <w:lang w:val="en-US"/>
        </w:rPr>
        <w:t>AB12345</w:t>
      </w:r>
      <w:r w:rsidRPr="00126764">
        <w:rPr>
          <w:rFonts w:ascii="Open Sans" w:hAnsi="Open Sans" w:cs="Open Sans"/>
          <w:sz w:val="22"/>
          <w:szCs w:val="24"/>
          <w:lang w:val="en-US"/>
        </w:rPr>
        <w:t>...............</w:t>
      </w:r>
      <w:r w:rsidR="005A62B5" w:rsidRPr="00126764">
        <w:rPr>
          <w:rFonts w:ascii="Open Sans" w:hAnsi="Open Sans" w:cs="Open Sans"/>
          <w:sz w:val="22"/>
          <w:szCs w:val="24"/>
          <w:lang w:val="en-US"/>
        </w:rPr>
        <w:t>......................</w:t>
      </w:r>
    </w:p>
    <w:p w14:paraId="53F16082" w14:textId="77777777" w:rsidR="00621FD8" w:rsidRPr="00126764" w:rsidRDefault="00621FD8" w:rsidP="00FB6028">
      <w:pPr>
        <w:rPr>
          <w:rFonts w:ascii="Open Sans" w:hAnsi="Open Sans" w:cs="Open Sans"/>
          <w:sz w:val="22"/>
          <w:szCs w:val="24"/>
          <w:lang w:val="en-US"/>
        </w:rPr>
      </w:pPr>
    </w:p>
    <w:p w14:paraId="6E1030CB" w14:textId="4845E5D5" w:rsidR="00621FD8" w:rsidRPr="00126764" w:rsidRDefault="002E1247" w:rsidP="00FB6028">
      <w:pPr>
        <w:rPr>
          <w:rFonts w:ascii="Open Sans" w:hAnsi="Open Sans" w:cs="Open Sans"/>
          <w:b/>
          <w:sz w:val="22"/>
          <w:szCs w:val="24"/>
          <w:lang w:val="en-US"/>
        </w:rPr>
      </w:pPr>
      <w:r w:rsidRPr="00126764">
        <w:rPr>
          <w:rFonts w:ascii="Open Sans" w:hAnsi="Open Sans" w:cs="Open Sans"/>
          <w:sz w:val="22"/>
          <w:szCs w:val="24"/>
          <w:lang w:val="en-US"/>
        </w:rPr>
        <w:t>Program</w:t>
      </w:r>
      <w:r w:rsidR="005A62B5" w:rsidRPr="00126764">
        <w:rPr>
          <w:rFonts w:ascii="Open Sans" w:hAnsi="Open Sans" w:cs="Open Sans"/>
          <w:sz w:val="22"/>
          <w:szCs w:val="24"/>
          <w:lang w:val="en-US"/>
        </w:rPr>
        <w:t>:</w:t>
      </w:r>
      <w:r w:rsidR="00653276" w:rsidRPr="00126764">
        <w:rPr>
          <w:rFonts w:ascii="Open Sans" w:hAnsi="Open Sans" w:cs="Open Sans"/>
          <w:sz w:val="22"/>
          <w:szCs w:val="24"/>
          <w:lang w:val="en-US"/>
        </w:rPr>
        <w:t xml:space="preserve"> </w:t>
      </w:r>
      <w:r w:rsidR="004F07E4" w:rsidRPr="00126764">
        <w:rPr>
          <w:rFonts w:ascii="Open Sans" w:hAnsi="Open Sans" w:cs="Open Sans"/>
          <w:b/>
          <w:sz w:val="22"/>
          <w:szCs w:val="24"/>
          <w:lang w:val="en-US"/>
        </w:rPr>
        <w:t>Mechanical Engineering</w:t>
      </w:r>
      <w:r w:rsidR="00C961E7" w:rsidRPr="00126764">
        <w:rPr>
          <w:rFonts w:ascii="Open Sans" w:hAnsi="Open Sans" w:cs="Open Sans"/>
          <w:b/>
          <w:sz w:val="22"/>
          <w:szCs w:val="24"/>
          <w:lang w:val="en-US"/>
        </w:rPr>
        <w:t>, M</w:t>
      </w:r>
      <w:r w:rsidR="00ED6583" w:rsidRPr="00126764">
        <w:rPr>
          <w:rFonts w:ascii="Open Sans" w:hAnsi="Open Sans" w:cs="Open Sans"/>
          <w:b/>
          <w:sz w:val="22"/>
          <w:szCs w:val="24"/>
          <w:lang w:val="en-US"/>
        </w:rPr>
        <w:t>Sc</w:t>
      </w:r>
      <w:r w:rsidR="00797889" w:rsidRPr="00126764">
        <w:rPr>
          <w:rFonts w:ascii="Open Sans" w:hAnsi="Open Sans" w:cs="Open Sans"/>
          <w:sz w:val="22"/>
          <w:szCs w:val="24"/>
          <w:lang w:val="en-US"/>
        </w:rPr>
        <w:t xml:space="preserve">                    </w:t>
      </w:r>
      <w:r w:rsidR="00653276" w:rsidRPr="00126764">
        <w:rPr>
          <w:rFonts w:ascii="Open Sans" w:hAnsi="Open Sans" w:cs="Open Sans"/>
          <w:sz w:val="22"/>
          <w:szCs w:val="24"/>
          <w:lang w:val="en-US"/>
        </w:rPr>
        <w:t xml:space="preserve"> </w:t>
      </w:r>
      <w:r w:rsidR="004F07E4" w:rsidRPr="00126764">
        <w:rPr>
          <w:rFonts w:ascii="Open Sans" w:hAnsi="Open Sans" w:cs="Open Sans"/>
          <w:sz w:val="22"/>
          <w:szCs w:val="24"/>
          <w:lang w:val="en-US"/>
        </w:rPr>
        <w:t xml:space="preserve">Type: </w:t>
      </w:r>
      <w:r w:rsidR="004F07E4" w:rsidRPr="00126764">
        <w:rPr>
          <w:rFonts w:ascii="Open Sans" w:hAnsi="Open Sans" w:cs="Open Sans"/>
          <w:b/>
          <w:sz w:val="22"/>
          <w:szCs w:val="24"/>
          <w:lang w:val="en-US"/>
        </w:rPr>
        <w:t>full-time student</w:t>
      </w:r>
    </w:p>
    <w:p w14:paraId="7E2CC637" w14:textId="77777777" w:rsidR="00797889" w:rsidRPr="00126764" w:rsidRDefault="00797889" w:rsidP="00FB6028">
      <w:pPr>
        <w:rPr>
          <w:rFonts w:ascii="Open Sans" w:hAnsi="Open Sans" w:cs="Open Sans"/>
          <w:sz w:val="22"/>
          <w:szCs w:val="24"/>
          <w:lang w:val="en-US"/>
        </w:rPr>
      </w:pPr>
    </w:p>
    <w:p w14:paraId="16BD3088" w14:textId="29EFA1E8" w:rsidR="00621FD8" w:rsidRPr="00126764" w:rsidRDefault="00C961E7" w:rsidP="00FB6028">
      <w:pPr>
        <w:rPr>
          <w:rFonts w:ascii="Open Sans" w:hAnsi="Open Sans" w:cs="Open Sans"/>
          <w:sz w:val="22"/>
          <w:szCs w:val="24"/>
          <w:lang w:val="en-US"/>
        </w:rPr>
      </w:pPr>
      <w:r w:rsidRPr="00126764">
        <w:rPr>
          <w:rFonts w:ascii="Open Sans" w:hAnsi="Open Sans" w:cs="Open Sans"/>
          <w:sz w:val="22"/>
          <w:szCs w:val="24"/>
          <w:lang w:val="en-US"/>
        </w:rPr>
        <w:t>Title of M</w:t>
      </w:r>
      <w:r w:rsidR="004F07E4" w:rsidRPr="00126764">
        <w:rPr>
          <w:rFonts w:ascii="Open Sans" w:hAnsi="Open Sans" w:cs="Open Sans"/>
          <w:sz w:val="22"/>
          <w:szCs w:val="24"/>
          <w:lang w:val="en-US"/>
        </w:rPr>
        <w:t>Sc Thesis</w:t>
      </w:r>
      <w:r w:rsidR="00621FD8" w:rsidRPr="00126764">
        <w:rPr>
          <w:rFonts w:ascii="Open Sans" w:hAnsi="Open Sans" w:cs="Open Sans"/>
          <w:sz w:val="22"/>
          <w:szCs w:val="24"/>
          <w:lang w:val="en-US"/>
        </w:rPr>
        <w:t>:</w:t>
      </w:r>
      <w:r w:rsidR="00EF43F7" w:rsidRPr="00126764">
        <w:rPr>
          <w:rFonts w:ascii="Open Sans" w:hAnsi="Open Sans" w:cs="Open Sans"/>
          <w:sz w:val="22"/>
          <w:szCs w:val="24"/>
          <w:lang w:val="en-US"/>
        </w:rPr>
        <w:t xml:space="preserve"> .</w:t>
      </w:r>
      <w:r w:rsidR="00621FD8" w:rsidRPr="00126764">
        <w:rPr>
          <w:rFonts w:ascii="Open Sans" w:hAnsi="Open Sans" w:cs="Open Sans"/>
          <w:sz w:val="22"/>
          <w:szCs w:val="24"/>
          <w:lang w:val="en-US"/>
        </w:rPr>
        <w:t>.....................................................................................................</w:t>
      </w:r>
      <w:r w:rsidR="008C75E4" w:rsidRPr="00126764">
        <w:rPr>
          <w:rFonts w:ascii="Open Sans" w:hAnsi="Open Sans" w:cs="Open Sans"/>
          <w:sz w:val="22"/>
          <w:szCs w:val="24"/>
          <w:lang w:val="en-US"/>
        </w:rPr>
        <w:t>.............</w:t>
      </w:r>
    </w:p>
    <w:p w14:paraId="72FB9151" w14:textId="77777777" w:rsidR="00621FD8" w:rsidRPr="00126764" w:rsidRDefault="00621FD8" w:rsidP="00FB6028">
      <w:pPr>
        <w:rPr>
          <w:rFonts w:ascii="Open Sans" w:hAnsi="Open Sans" w:cs="Open Sans"/>
          <w:sz w:val="22"/>
          <w:szCs w:val="24"/>
          <w:lang w:val="en-US"/>
        </w:rPr>
      </w:pPr>
    </w:p>
    <w:p w14:paraId="3802CE4E" w14:textId="77777777" w:rsidR="00621FD8" w:rsidRPr="00126764" w:rsidRDefault="00621FD8" w:rsidP="00FB6028">
      <w:pPr>
        <w:rPr>
          <w:rFonts w:ascii="Open Sans" w:hAnsi="Open Sans" w:cs="Open Sans"/>
          <w:sz w:val="22"/>
          <w:szCs w:val="24"/>
          <w:lang w:val="en-US"/>
        </w:rPr>
      </w:pPr>
      <w:r w:rsidRPr="00126764">
        <w:rPr>
          <w:rFonts w:ascii="Open Sans" w:hAnsi="Open Sans" w:cs="Open Sans"/>
          <w:sz w:val="22"/>
          <w:szCs w:val="24"/>
          <w:lang w:val="en-US"/>
        </w:rPr>
        <w:t>..........................................................................................................................................</w:t>
      </w:r>
      <w:r w:rsidR="008C75E4" w:rsidRPr="00126764">
        <w:rPr>
          <w:rFonts w:ascii="Open Sans" w:hAnsi="Open Sans" w:cs="Open Sans"/>
          <w:sz w:val="22"/>
          <w:szCs w:val="24"/>
          <w:lang w:val="en-US"/>
        </w:rPr>
        <w:t>.............</w:t>
      </w:r>
    </w:p>
    <w:p w14:paraId="5EB1662B" w14:textId="77777777" w:rsidR="00621FD8" w:rsidRPr="00126764" w:rsidRDefault="00621FD8" w:rsidP="00FB6028">
      <w:pPr>
        <w:rPr>
          <w:rFonts w:ascii="Open Sans" w:hAnsi="Open Sans" w:cs="Open Sans"/>
          <w:sz w:val="22"/>
          <w:szCs w:val="24"/>
          <w:lang w:val="en-US"/>
        </w:rPr>
      </w:pPr>
    </w:p>
    <w:p w14:paraId="56A965AC" w14:textId="3B73631C" w:rsidR="00621FD8" w:rsidRPr="00126764" w:rsidRDefault="00001E3B" w:rsidP="00FB6028">
      <w:pPr>
        <w:rPr>
          <w:rFonts w:ascii="Open Sans" w:hAnsi="Open Sans" w:cs="Open Sans"/>
          <w:sz w:val="22"/>
          <w:szCs w:val="24"/>
          <w:lang w:val="en-US"/>
        </w:rPr>
      </w:pPr>
      <w:r w:rsidRPr="00126764">
        <w:rPr>
          <w:rFonts w:ascii="Open Sans" w:hAnsi="Open Sans" w:cs="Open Sans"/>
          <w:sz w:val="22"/>
          <w:szCs w:val="24"/>
          <w:lang w:val="en-US"/>
        </w:rPr>
        <w:t xml:space="preserve">Internal </w:t>
      </w:r>
      <w:r w:rsidR="004F07E4" w:rsidRPr="00126764">
        <w:rPr>
          <w:rFonts w:ascii="Open Sans" w:hAnsi="Open Sans" w:cs="Open Sans"/>
          <w:sz w:val="22"/>
          <w:szCs w:val="24"/>
          <w:lang w:val="en-US"/>
        </w:rPr>
        <w:t>Supervisor</w:t>
      </w:r>
      <w:r w:rsidR="00621FD8" w:rsidRPr="00126764">
        <w:rPr>
          <w:rFonts w:ascii="Open Sans" w:hAnsi="Open Sans" w:cs="Open Sans"/>
          <w:sz w:val="22"/>
          <w:szCs w:val="24"/>
          <w:lang w:val="en-US"/>
        </w:rPr>
        <w:t>: .......................................................................</w:t>
      </w:r>
      <w:r w:rsidR="008C75E4" w:rsidRPr="00126764">
        <w:rPr>
          <w:rFonts w:ascii="Open Sans" w:hAnsi="Open Sans" w:cs="Open Sans"/>
          <w:sz w:val="22"/>
          <w:szCs w:val="24"/>
          <w:lang w:val="en-US"/>
        </w:rPr>
        <w:t>.......</w:t>
      </w:r>
    </w:p>
    <w:p w14:paraId="3BAE6076" w14:textId="77777777" w:rsidR="00656EC2" w:rsidRPr="00126764" w:rsidRDefault="00656EC2" w:rsidP="00656EC2">
      <w:pPr>
        <w:rPr>
          <w:rFonts w:ascii="Open Sans" w:hAnsi="Open Sans" w:cs="Open Sans"/>
          <w:sz w:val="22"/>
          <w:szCs w:val="24"/>
          <w:lang w:val="en-US"/>
        </w:rPr>
      </w:pPr>
    </w:p>
    <w:p w14:paraId="2BB754B4" w14:textId="3C3F4DC8" w:rsidR="00656EC2" w:rsidRPr="00126764" w:rsidRDefault="00656EC2" w:rsidP="00656EC2">
      <w:pPr>
        <w:rPr>
          <w:rFonts w:ascii="Open Sans" w:hAnsi="Open Sans" w:cs="Open Sans"/>
          <w:sz w:val="22"/>
          <w:szCs w:val="24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75"/>
        <w:gridCol w:w="2688"/>
      </w:tblGrid>
      <w:tr w:rsidR="00621FD8" w:rsidRPr="00126764" w14:paraId="1B90FDF3" w14:textId="77777777" w:rsidTr="00656EC2">
        <w:trPr>
          <w:trHeight w:hRule="exact" w:val="34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93BF5" w14:textId="1947B8CA" w:rsidR="00621FD8" w:rsidRPr="00126764" w:rsidRDefault="004F07E4" w:rsidP="00FB6028">
            <w:pPr>
              <w:jc w:val="center"/>
              <w:rPr>
                <w:rFonts w:ascii="Open Sans" w:hAnsi="Open Sans" w:cs="Open Sans"/>
                <w:b/>
                <w:sz w:val="22"/>
                <w:szCs w:val="24"/>
                <w:lang w:val="en-US"/>
              </w:rPr>
            </w:pPr>
            <w:r w:rsidRPr="00126764">
              <w:rPr>
                <w:rFonts w:ascii="Open Sans" w:hAnsi="Open Sans" w:cs="Open Sans"/>
                <w:b/>
                <w:sz w:val="22"/>
                <w:szCs w:val="24"/>
                <w:lang w:val="en-US"/>
              </w:rPr>
              <w:t>Topic of consultations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708FF" w14:textId="34C5EA76" w:rsidR="00621FD8" w:rsidRPr="00126764" w:rsidRDefault="008C65C7" w:rsidP="00A159B2">
            <w:pPr>
              <w:ind w:left="-1008" w:firstLine="1008"/>
              <w:jc w:val="center"/>
              <w:rPr>
                <w:rFonts w:ascii="Open Sans" w:hAnsi="Open Sans" w:cs="Open Sans"/>
                <w:b/>
                <w:bCs/>
                <w:sz w:val="22"/>
                <w:szCs w:val="24"/>
                <w:lang w:val="en-US"/>
              </w:rPr>
            </w:pPr>
            <w:r w:rsidRPr="00126764">
              <w:rPr>
                <w:rFonts w:ascii="Open Sans" w:hAnsi="Open Sans" w:cs="Open Sans"/>
                <w:b/>
                <w:bCs/>
                <w:sz w:val="22"/>
                <w:szCs w:val="24"/>
                <w:lang w:val="en-GB"/>
              </w:rPr>
              <w:t>Date</w:t>
            </w:r>
          </w:p>
        </w:tc>
      </w:tr>
      <w:tr w:rsidR="007C230A" w:rsidRPr="00126764" w14:paraId="50FEAFDC" w14:textId="77777777" w:rsidTr="00BB31DD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B3770" w14:textId="1B4346D5" w:rsidR="007C230A" w:rsidRPr="00126764" w:rsidRDefault="00796A8A" w:rsidP="00A402B3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  <w:r w:rsidRPr="00126764">
              <w:rPr>
                <w:rFonts w:ascii="Open Sans" w:hAnsi="Open Sans" w:cs="Open Sans"/>
                <w:sz w:val="22"/>
                <w:szCs w:val="24"/>
                <w:lang w:val="en-US"/>
              </w:rPr>
              <w:t>Completeness of t</w:t>
            </w:r>
            <w:r w:rsidR="004F07E4" w:rsidRPr="00126764">
              <w:rPr>
                <w:rFonts w:ascii="Open Sans" w:hAnsi="Open Sans" w:cs="Open Sans"/>
                <w:sz w:val="22"/>
                <w:szCs w:val="24"/>
                <w:lang w:val="en-US"/>
              </w:rPr>
              <w:t>opic declaration</w:t>
            </w:r>
            <w:r w:rsidR="007C230A" w:rsidRPr="00126764">
              <w:rPr>
                <w:rFonts w:ascii="Open Sans" w:hAnsi="Open Sans" w:cs="Open Sans"/>
                <w:sz w:val="22"/>
                <w:szCs w:val="24"/>
                <w:lang w:val="en-US"/>
              </w:rPr>
              <w:t xml:space="preserve"> …………………..</w:t>
            </w:r>
          </w:p>
          <w:p w14:paraId="07FA84CE" w14:textId="77777777" w:rsidR="007C230A" w:rsidRPr="00126764" w:rsidRDefault="007C230A" w:rsidP="00A402B3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30C58065" w14:textId="77777777" w:rsidR="007C230A" w:rsidRPr="00126764" w:rsidRDefault="007C230A" w:rsidP="00A402B3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23DB66F4" w14:textId="77777777" w:rsidR="007C230A" w:rsidRPr="00126764" w:rsidRDefault="007C230A" w:rsidP="00A402B3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33096453" w14:textId="77777777" w:rsidR="007C230A" w:rsidRPr="00126764" w:rsidRDefault="007C230A" w:rsidP="00A402B3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5A9B26" w14:textId="77777777" w:rsidR="007C230A" w:rsidRPr="00126764" w:rsidRDefault="007C230A" w:rsidP="00A159B2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  <w:r w:rsidRPr="00126764">
              <w:rPr>
                <w:rFonts w:ascii="Open Sans" w:hAnsi="Open Sans" w:cs="Open Sans"/>
                <w:sz w:val="22"/>
                <w:szCs w:val="24"/>
                <w:lang w:val="en-US"/>
              </w:rPr>
              <w:t>20..................................</w:t>
            </w:r>
          </w:p>
        </w:tc>
      </w:tr>
      <w:tr w:rsidR="007C230A" w:rsidRPr="00126764" w14:paraId="775D3EC3" w14:textId="77777777" w:rsidTr="000B5C27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6D9DA" w14:textId="77777777" w:rsidR="007C230A" w:rsidRPr="00126764" w:rsidRDefault="007C230A" w:rsidP="00FB6028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1CC0850C" w14:textId="77777777" w:rsidR="007C230A" w:rsidRPr="00126764" w:rsidRDefault="007C230A" w:rsidP="00FB6028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20BCD2C9" w14:textId="77777777" w:rsidR="007C230A" w:rsidRPr="00126764" w:rsidRDefault="007C230A" w:rsidP="00FB6028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06EF300E" w14:textId="77777777" w:rsidR="007C230A" w:rsidRPr="00126764" w:rsidRDefault="007C230A" w:rsidP="00FB6028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2113440F" w14:textId="77777777" w:rsidR="007C230A" w:rsidRPr="00126764" w:rsidRDefault="007C230A" w:rsidP="00FB6028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7B26A50C" w14:textId="77777777" w:rsidR="007C230A" w:rsidRPr="00126764" w:rsidRDefault="007C230A" w:rsidP="00FB6028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96C701" w14:textId="77777777" w:rsidR="007C230A" w:rsidRPr="00126764" w:rsidRDefault="007C230A" w:rsidP="00EB035D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  <w:r w:rsidRPr="00126764">
              <w:rPr>
                <w:rFonts w:ascii="Open Sans" w:hAnsi="Open Sans" w:cs="Open Sans"/>
                <w:sz w:val="22"/>
                <w:szCs w:val="24"/>
                <w:lang w:val="en-US"/>
              </w:rPr>
              <w:t>20..................................</w:t>
            </w:r>
          </w:p>
        </w:tc>
      </w:tr>
      <w:tr w:rsidR="007C230A" w:rsidRPr="00126764" w14:paraId="51085626" w14:textId="77777777" w:rsidTr="00827F94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52DB" w14:textId="77777777" w:rsidR="007C230A" w:rsidRPr="00126764" w:rsidRDefault="007C230A" w:rsidP="00FB6028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562051F5" w14:textId="77777777" w:rsidR="007C230A" w:rsidRPr="00126764" w:rsidRDefault="007C230A" w:rsidP="00FB6028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30F4F8E6" w14:textId="77777777" w:rsidR="007C230A" w:rsidRPr="00126764" w:rsidRDefault="007C230A" w:rsidP="00FB6028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40FD61AD" w14:textId="77777777" w:rsidR="007C230A" w:rsidRPr="00126764" w:rsidRDefault="007C230A" w:rsidP="00FB6028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539906AF" w14:textId="77777777" w:rsidR="007C230A" w:rsidRPr="00126764" w:rsidRDefault="007C230A" w:rsidP="00FB6028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30A24370" w14:textId="77777777" w:rsidR="007C230A" w:rsidRPr="00126764" w:rsidRDefault="007C230A" w:rsidP="00FB6028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01EDB0" w14:textId="77777777" w:rsidR="007C230A" w:rsidRPr="00126764" w:rsidRDefault="007C230A" w:rsidP="00EB035D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  <w:r w:rsidRPr="00126764">
              <w:rPr>
                <w:rFonts w:ascii="Open Sans" w:hAnsi="Open Sans" w:cs="Open Sans"/>
                <w:sz w:val="22"/>
                <w:szCs w:val="24"/>
                <w:lang w:val="en-US"/>
              </w:rPr>
              <w:t>20..................................</w:t>
            </w:r>
          </w:p>
        </w:tc>
      </w:tr>
      <w:tr w:rsidR="007C230A" w:rsidRPr="00126764" w14:paraId="056BC647" w14:textId="77777777" w:rsidTr="008A3FDF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41334" w14:textId="472EAF77" w:rsidR="007C230A" w:rsidRPr="00126764" w:rsidRDefault="007C230A" w:rsidP="00FB6028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5E24BDDE" w14:textId="7014D22E" w:rsidR="00575080" w:rsidRPr="00126764" w:rsidRDefault="00575080" w:rsidP="00FB6028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69D02ED6" w14:textId="77777777" w:rsidR="00575080" w:rsidRPr="00126764" w:rsidRDefault="00575080" w:rsidP="00FB6028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3013CFC5" w14:textId="650E4909" w:rsidR="007C230A" w:rsidRPr="00126764" w:rsidRDefault="00575080" w:rsidP="00FB6028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  <w:r w:rsidRPr="00126764">
              <w:rPr>
                <w:rStyle w:val="jlqj4b"/>
                <w:rFonts w:ascii="Open Sans" w:hAnsi="Open Sans" w:cs="Open Sans"/>
                <w:sz w:val="22"/>
                <w:lang w:val="en"/>
              </w:rPr>
              <w:t>At least 60% of a literature review is completed and passed the plagiarism test.</w:t>
            </w:r>
          </w:p>
          <w:p w14:paraId="03167E07" w14:textId="42435699" w:rsidR="007C230A" w:rsidRPr="00126764" w:rsidRDefault="007C230A" w:rsidP="0058380E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ED94A2" w14:textId="77777777" w:rsidR="007C230A" w:rsidRPr="00126764" w:rsidRDefault="007C230A" w:rsidP="00EB035D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  <w:r w:rsidRPr="00126764">
              <w:rPr>
                <w:rFonts w:ascii="Open Sans" w:hAnsi="Open Sans" w:cs="Open Sans"/>
                <w:sz w:val="22"/>
                <w:szCs w:val="24"/>
                <w:lang w:val="en-US"/>
              </w:rPr>
              <w:t>20..................................</w:t>
            </w:r>
          </w:p>
        </w:tc>
      </w:tr>
    </w:tbl>
    <w:p w14:paraId="12A2377C" w14:textId="2437A024" w:rsidR="00656EC2" w:rsidRPr="00126764" w:rsidRDefault="00656EC2" w:rsidP="00F42FD7">
      <w:pPr>
        <w:pageBreakBefore/>
        <w:rPr>
          <w:rFonts w:ascii="Open Sans" w:hAnsi="Open Sans" w:cs="Open Sans"/>
          <w:sz w:val="22"/>
          <w:szCs w:val="24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75"/>
        <w:gridCol w:w="2688"/>
      </w:tblGrid>
      <w:tr w:rsidR="00575080" w:rsidRPr="00126764" w14:paraId="2035B302" w14:textId="77777777" w:rsidTr="00643AD8">
        <w:trPr>
          <w:trHeight w:hRule="exact" w:val="34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75188" w14:textId="0C208D2A" w:rsidR="00575080" w:rsidRPr="00126764" w:rsidRDefault="00575080" w:rsidP="00575080">
            <w:pPr>
              <w:jc w:val="center"/>
              <w:rPr>
                <w:rFonts w:ascii="Open Sans" w:hAnsi="Open Sans" w:cs="Open Sans"/>
                <w:b/>
                <w:sz w:val="22"/>
                <w:szCs w:val="24"/>
                <w:lang w:val="en-US"/>
              </w:rPr>
            </w:pPr>
            <w:r w:rsidRPr="00126764">
              <w:rPr>
                <w:rFonts w:ascii="Open Sans" w:hAnsi="Open Sans" w:cs="Open Sans"/>
                <w:b/>
                <w:sz w:val="22"/>
                <w:szCs w:val="24"/>
                <w:lang w:val="en-US"/>
              </w:rPr>
              <w:t>Topic of consultations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7BD8B6" w14:textId="57095FB7" w:rsidR="00575080" w:rsidRPr="00126764" w:rsidRDefault="008C65C7" w:rsidP="00575080">
            <w:pPr>
              <w:ind w:left="-1008" w:firstLine="1008"/>
              <w:jc w:val="center"/>
              <w:rPr>
                <w:rFonts w:ascii="Open Sans" w:hAnsi="Open Sans" w:cs="Open Sans"/>
                <w:b/>
                <w:sz w:val="22"/>
                <w:szCs w:val="24"/>
                <w:lang w:val="en-US"/>
              </w:rPr>
            </w:pPr>
            <w:r w:rsidRPr="00126764">
              <w:rPr>
                <w:rFonts w:ascii="Open Sans" w:hAnsi="Open Sans" w:cs="Open Sans"/>
                <w:b/>
                <w:bCs/>
                <w:sz w:val="22"/>
                <w:szCs w:val="24"/>
                <w:lang w:val="en-GB"/>
              </w:rPr>
              <w:t>Date</w:t>
            </w:r>
          </w:p>
        </w:tc>
      </w:tr>
      <w:tr w:rsidR="007C230A" w:rsidRPr="00126764" w14:paraId="56D49F1C" w14:textId="77777777" w:rsidTr="00FD0E7F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FE55F" w14:textId="3DFFD061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1B11E6EF" w14:textId="40ED1C35" w:rsidR="007C230A" w:rsidRPr="00126764" w:rsidRDefault="007C230A" w:rsidP="00CC2631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18D518BF" w14:textId="77777777" w:rsidR="007C230A" w:rsidRPr="00126764" w:rsidRDefault="007C230A" w:rsidP="00CC2631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42231A86" w14:textId="77777777" w:rsidR="007C230A" w:rsidRPr="00126764" w:rsidRDefault="007C230A" w:rsidP="00CC2631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57BD56ED" w14:textId="77777777" w:rsidR="007C230A" w:rsidRPr="00126764" w:rsidRDefault="007C230A" w:rsidP="00CC2631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15BCB08B" w14:textId="77777777" w:rsidR="007C230A" w:rsidRPr="00126764" w:rsidRDefault="007C230A" w:rsidP="00CC2631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02CD944C" w14:textId="77777777" w:rsidR="007C230A" w:rsidRPr="00126764" w:rsidRDefault="007C230A" w:rsidP="00CC2631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23BEEC3F" w14:textId="77777777" w:rsidR="007C230A" w:rsidRPr="00126764" w:rsidRDefault="007C230A" w:rsidP="00CC2631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79EF0C" w14:textId="77777777" w:rsidR="007C230A" w:rsidRPr="00126764" w:rsidRDefault="007C230A" w:rsidP="00CC2631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  <w:r w:rsidRPr="00126764">
              <w:rPr>
                <w:rFonts w:ascii="Open Sans" w:hAnsi="Open Sans" w:cs="Open Sans"/>
                <w:sz w:val="22"/>
                <w:szCs w:val="24"/>
                <w:lang w:val="en-US"/>
              </w:rPr>
              <w:t>20..................................</w:t>
            </w:r>
          </w:p>
        </w:tc>
      </w:tr>
      <w:tr w:rsidR="007C230A" w:rsidRPr="00126764" w14:paraId="2B16B8CE" w14:textId="77777777" w:rsidTr="001D50D5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5F8977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43296216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25A4C740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3D7CB33F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73F55F49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275566D6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56E833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  <w:r w:rsidRPr="00126764">
              <w:rPr>
                <w:rFonts w:ascii="Open Sans" w:hAnsi="Open Sans" w:cs="Open Sans"/>
                <w:sz w:val="22"/>
                <w:szCs w:val="24"/>
                <w:lang w:val="en-US"/>
              </w:rPr>
              <w:t>20..................................</w:t>
            </w:r>
          </w:p>
        </w:tc>
      </w:tr>
      <w:tr w:rsidR="007C230A" w:rsidRPr="00126764" w14:paraId="1E276E87" w14:textId="77777777" w:rsidTr="00814F21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2D478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0B1DD6BD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12C3CDA8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7CB553F5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5362EB78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14F0320A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BC5C22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  <w:r w:rsidRPr="00126764">
              <w:rPr>
                <w:rFonts w:ascii="Open Sans" w:hAnsi="Open Sans" w:cs="Open Sans"/>
                <w:sz w:val="22"/>
                <w:szCs w:val="24"/>
                <w:lang w:val="en-US"/>
              </w:rPr>
              <w:t>20..................................</w:t>
            </w:r>
          </w:p>
        </w:tc>
      </w:tr>
      <w:tr w:rsidR="007C230A" w:rsidRPr="00126764" w14:paraId="0CB75960" w14:textId="77777777" w:rsidTr="00B11B3B">
        <w:trPr>
          <w:trHeight w:val="20"/>
          <w:jc w:val="center"/>
        </w:trPr>
        <w:tc>
          <w:tcPr>
            <w:tcW w:w="6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CDA83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30F55225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4E5D1E0C" w14:textId="6657F846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  <w:p w14:paraId="41827AC3" w14:textId="77777777" w:rsidR="00575080" w:rsidRPr="00126764" w:rsidRDefault="00575080" w:rsidP="00575080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  <w:r w:rsidRPr="00126764">
              <w:rPr>
                <w:rStyle w:val="jlqj4b"/>
                <w:rFonts w:ascii="Open Sans" w:hAnsi="Open Sans" w:cs="Open Sans"/>
                <w:sz w:val="22"/>
                <w:lang w:val="en"/>
              </w:rPr>
              <w:t>Presentation of at least 60% of BSc thesis.</w:t>
            </w:r>
          </w:p>
          <w:p w14:paraId="65568C92" w14:textId="4D6BAD83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5BB18D" w14:textId="77777777" w:rsidR="007C230A" w:rsidRPr="00126764" w:rsidRDefault="007C230A" w:rsidP="00F42FD7">
            <w:pPr>
              <w:rPr>
                <w:rFonts w:ascii="Open Sans" w:hAnsi="Open Sans" w:cs="Open Sans"/>
                <w:sz w:val="22"/>
                <w:szCs w:val="24"/>
                <w:lang w:val="en-US"/>
              </w:rPr>
            </w:pPr>
            <w:r w:rsidRPr="00126764">
              <w:rPr>
                <w:rFonts w:ascii="Open Sans" w:hAnsi="Open Sans" w:cs="Open Sans"/>
                <w:sz w:val="22"/>
                <w:szCs w:val="24"/>
                <w:lang w:val="en-US"/>
              </w:rPr>
              <w:t>20..................................</w:t>
            </w:r>
          </w:p>
        </w:tc>
      </w:tr>
    </w:tbl>
    <w:p w14:paraId="70EC619B" w14:textId="77777777" w:rsidR="00621FD8" w:rsidRPr="00126764" w:rsidRDefault="00621FD8" w:rsidP="00FB6028">
      <w:pPr>
        <w:rPr>
          <w:rFonts w:ascii="Open Sans" w:hAnsi="Open Sans" w:cs="Open Sans"/>
          <w:sz w:val="22"/>
          <w:szCs w:val="24"/>
          <w:lang w:val="en-US"/>
        </w:rPr>
      </w:pPr>
    </w:p>
    <w:p w14:paraId="37697E2E" w14:textId="1E2A8678" w:rsidR="00621FD8" w:rsidRPr="00126764" w:rsidRDefault="00575080" w:rsidP="00FB6028">
      <w:pPr>
        <w:rPr>
          <w:rFonts w:ascii="Open Sans" w:hAnsi="Open Sans" w:cs="Open Sans"/>
          <w:sz w:val="22"/>
          <w:szCs w:val="24"/>
          <w:lang w:val="en-US"/>
        </w:rPr>
      </w:pPr>
      <w:r w:rsidRPr="00126764">
        <w:rPr>
          <w:rFonts w:ascii="Open Sans" w:hAnsi="Open Sans" w:cs="Open Sans"/>
          <w:sz w:val="22"/>
          <w:szCs w:val="24"/>
          <w:lang w:val="en-US"/>
        </w:rPr>
        <w:t xml:space="preserve">Evaluation of </w:t>
      </w:r>
      <w:r w:rsidRPr="00126764">
        <w:rPr>
          <w:rFonts w:ascii="Open Sans" w:hAnsi="Open Sans" w:cs="Open Sans"/>
          <w:sz w:val="22"/>
          <w:szCs w:val="24"/>
          <w:lang w:val="en-GB"/>
        </w:rPr>
        <w:t>the student’s overall performance on the consultations:</w:t>
      </w:r>
      <w:r w:rsidRPr="00126764">
        <w:rPr>
          <w:rFonts w:ascii="Open Sans" w:hAnsi="Open Sans" w:cs="Open Sans"/>
          <w:sz w:val="22"/>
          <w:szCs w:val="24"/>
          <w:lang w:val="en-US"/>
        </w:rPr>
        <w:t xml:space="preserve"> </w:t>
      </w:r>
      <w:r w:rsidR="00FE75A4" w:rsidRPr="00126764">
        <w:rPr>
          <w:rFonts w:ascii="Open Sans" w:hAnsi="Open Sans" w:cs="Open Sans"/>
          <w:sz w:val="22"/>
          <w:szCs w:val="24"/>
          <w:lang w:val="en-US"/>
        </w:rPr>
        <w:t>*:</w:t>
      </w:r>
      <w:r w:rsidR="00797889" w:rsidRPr="00126764">
        <w:rPr>
          <w:rFonts w:ascii="Open Sans" w:hAnsi="Open Sans" w:cs="Open Sans"/>
          <w:sz w:val="22"/>
          <w:szCs w:val="24"/>
          <w:lang w:val="en-US"/>
        </w:rPr>
        <w:t xml:space="preserve"> </w:t>
      </w:r>
      <w:r w:rsidR="00621FD8" w:rsidRPr="00126764">
        <w:rPr>
          <w:rFonts w:ascii="Open Sans" w:hAnsi="Open Sans" w:cs="Open Sans"/>
          <w:sz w:val="22"/>
          <w:szCs w:val="24"/>
          <w:lang w:val="en-US"/>
        </w:rPr>
        <w:t>................................</w:t>
      </w:r>
      <w:r w:rsidR="00FE75A4" w:rsidRPr="00126764">
        <w:rPr>
          <w:rFonts w:ascii="Open Sans" w:hAnsi="Open Sans" w:cs="Open Sans"/>
          <w:sz w:val="22"/>
          <w:szCs w:val="24"/>
          <w:lang w:val="en-US"/>
        </w:rPr>
        <w:t>.</w:t>
      </w:r>
    </w:p>
    <w:p w14:paraId="651A82C0" w14:textId="6D464B18" w:rsidR="00621FD8" w:rsidRPr="00126764" w:rsidRDefault="00FE75A4" w:rsidP="00FB6028">
      <w:pPr>
        <w:rPr>
          <w:rFonts w:ascii="Open Sans" w:hAnsi="Open Sans" w:cs="Open Sans"/>
          <w:sz w:val="22"/>
          <w:szCs w:val="24"/>
          <w:lang w:val="en-US"/>
        </w:rPr>
      </w:pPr>
      <w:r w:rsidRPr="00126764">
        <w:rPr>
          <w:rFonts w:ascii="Open Sans" w:hAnsi="Open Sans" w:cs="Open Sans"/>
          <w:sz w:val="22"/>
          <w:szCs w:val="24"/>
          <w:lang w:val="en-US"/>
        </w:rPr>
        <w:t>(*</w:t>
      </w:r>
      <w:r w:rsidR="00575080" w:rsidRPr="00126764">
        <w:rPr>
          <w:rFonts w:ascii="Open Sans" w:hAnsi="Open Sans" w:cs="Open Sans"/>
          <w:sz w:val="22"/>
          <w:szCs w:val="24"/>
          <w:lang w:val="en-US"/>
        </w:rPr>
        <w:t>pass</w:t>
      </w:r>
      <w:r w:rsidR="00FB6028" w:rsidRPr="00126764">
        <w:rPr>
          <w:rFonts w:ascii="Open Sans" w:hAnsi="Open Sans" w:cs="Open Sans"/>
          <w:sz w:val="22"/>
          <w:szCs w:val="24"/>
          <w:lang w:val="en-US"/>
        </w:rPr>
        <w:t xml:space="preserve">, </w:t>
      </w:r>
      <w:r w:rsidR="00575080" w:rsidRPr="00126764">
        <w:rPr>
          <w:rFonts w:ascii="Open Sans" w:hAnsi="Open Sans" w:cs="Open Sans"/>
          <w:sz w:val="22"/>
          <w:szCs w:val="24"/>
          <w:lang w:val="en-US"/>
        </w:rPr>
        <w:t>fail</w:t>
      </w:r>
      <w:r w:rsidR="00621FD8" w:rsidRPr="00126764">
        <w:rPr>
          <w:rFonts w:ascii="Open Sans" w:hAnsi="Open Sans" w:cs="Open Sans"/>
          <w:sz w:val="22"/>
          <w:szCs w:val="24"/>
          <w:lang w:val="en-US"/>
        </w:rPr>
        <w:t>)</w:t>
      </w:r>
    </w:p>
    <w:p w14:paraId="4516EA00" w14:textId="77777777" w:rsidR="00FB6028" w:rsidRPr="00126764" w:rsidRDefault="00FB6028" w:rsidP="00FB6028">
      <w:pPr>
        <w:rPr>
          <w:rFonts w:ascii="Open Sans" w:hAnsi="Open Sans" w:cs="Open Sans"/>
          <w:sz w:val="22"/>
          <w:szCs w:val="24"/>
          <w:lang w:val="en-US"/>
        </w:rPr>
      </w:pPr>
    </w:p>
    <w:p w14:paraId="1B1BCB35" w14:textId="77777777" w:rsidR="00797889" w:rsidRPr="00126764" w:rsidRDefault="00653276" w:rsidP="00FB6028">
      <w:pPr>
        <w:rPr>
          <w:rFonts w:ascii="Open Sans" w:hAnsi="Open Sans" w:cs="Open Sans"/>
          <w:sz w:val="22"/>
          <w:szCs w:val="24"/>
          <w:lang w:val="en-US"/>
        </w:rPr>
      </w:pPr>
      <w:r w:rsidRPr="00126764">
        <w:rPr>
          <w:rFonts w:ascii="Open Sans" w:hAnsi="Open Sans" w:cs="Open Sans"/>
          <w:sz w:val="22"/>
          <w:szCs w:val="24"/>
          <w:lang w:val="en-US"/>
        </w:rPr>
        <w:t>Szombathely</w:t>
      </w:r>
      <w:r w:rsidR="00FB6028" w:rsidRPr="00126764">
        <w:rPr>
          <w:rFonts w:ascii="Open Sans" w:hAnsi="Open Sans" w:cs="Open Sans"/>
          <w:sz w:val="22"/>
          <w:szCs w:val="24"/>
          <w:lang w:val="en-US"/>
        </w:rPr>
        <w:t>, ................................................</w:t>
      </w:r>
    </w:p>
    <w:p w14:paraId="144F757E" w14:textId="77777777" w:rsidR="00621FD8" w:rsidRPr="00126764" w:rsidRDefault="00653276" w:rsidP="00653276">
      <w:pPr>
        <w:tabs>
          <w:tab w:val="center" w:pos="6804"/>
        </w:tabs>
        <w:rPr>
          <w:rFonts w:ascii="Open Sans" w:hAnsi="Open Sans" w:cs="Open Sans"/>
          <w:sz w:val="22"/>
          <w:szCs w:val="24"/>
          <w:lang w:val="en-US"/>
        </w:rPr>
      </w:pPr>
      <w:r w:rsidRPr="00126764">
        <w:rPr>
          <w:rFonts w:ascii="Open Sans" w:hAnsi="Open Sans" w:cs="Open Sans"/>
          <w:sz w:val="22"/>
          <w:szCs w:val="24"/>
          <w:lang w:val="en-US"/>
        </w:rPr>
        <w:tab/>
        <w:t>……………………………….</w:t>
      </w:r>
    </w:p>
    <w:p w14:paraId="475B0FF5" w14:textId="16E2A066" w:rsidR="00621FD8" w:rsidRPr="00126764" w:rsidRDefault="00653276" w:rsidP="00653276">
      <w:pPr>
        <w:tabs>
          <w:tab w:val="center" w:pos="6804"/>
        </w:tabs>
        <w:rPr>
          <w:rFonts w:ascii="Open Sans" w:hAnsi="Open Sans" w:cs="Open Sans"/>
          <w:sz w:val="22"/>
          <w:szCs w:val="24"/>
          <w:lang w:val="en-US"/>
        </w:rPr>
      </w:pPr>
      <w:r w:rsidRPr="00126764">
        <w:rPr>
          <w:rFonts w:ascii="Open Sans" w:hAnsi="Open Sans" w:cs="Open Sans"/>
          <w:sz w:val="22"/>
          <w:szCs w:val="24"/>
          <w:lang w:val="en-US"/>
        </w:rPr>
        <w:tab/>
      </w:r>
      <w:r w:rsidR="00575080" w:rsidRPr="00126764">
        <w:rPr>
          <w:rFonts w:ascii="Open Sans" w:hAnsi="Open Sans" w:cs="Open Sans"/>
          <w:sz w:val="22"/>
          <w:szCs w:val="24"/>
          <w:lang w:val="en-US"/>
        </w:rPr>
        <w:t>Supervisor’s Signature</w:t>
      </w:r>
    </w:p>
    <w:p w14:paraId="0B7FF1CA" w14:textId="77777777" w:rsidR="00EF43F7" w:rsidRPr="00126764" w:rsidRDefault="00EF43F7" w:rsidP="00797889">
      <w:pPr>
        <w:jc w:val="both"/>
        <w:rPr>
          <w:rFonts w:ascii="Open Sans" w:hAnsi="Open Sans" w:cs="Open Sans"/>
          <w:sz w:val="18"/>
          <w:lang w:val="en-US"/>
        </w:rPr>
      </w:pPr>
    </w:p>
    <w:p w14:paraId="11946C4F" w14:textId="147B9CF2" w:rsidR="00575080" w:rsidRPr="00126764" w:rsidRDefault="00D30129" w:rsidP="00797889">
      <w:pPr>
        <w:jc w:val="both"/>
        <w:rPr>
          <w:rFonts w:ascii="Open Sans" w:hAnsi="Open Sans" w:cs="Open Sans"/>
          <w:sz w:val="18"/>
          <w:lang w:val="en-US"/>
        </w:rPr>
      </w:pPr>
      <w:r w:rsidRPr="00126764">
        <w:rPr>
          <w:rFonts w:ascii="Open Sans" w:hAnsi="Open Sans" w:cs="Open Sans"/>
          <w:sz w:val="18"/>
          <w:lang w:val="en-US"/>
        </w:rPr>
        <w:t>T</w:t>
      </w:r>
      <w:r w:rsidR="0017416F" w:rsidRPr="00126764">
        <w:rPr>
          <w:rFonts w:ascii="Open Sans" w:hAnsi="Open Sans" w:cs="Open Sans"/>
          <w:sz w:val="18"/>
          <w:lang w:val="en-US"/>
        </w:rPr>
        <w:t>he copy</w:t>
      </w:r>
      <w:r w:rsidRPr="00126764">
        <w:rPr>
          <w:rFonts w:ascii="Open Sans" w:hAnsi="Open Sans" w:cs="Open Sans"/>
          <w:sz w:val="18"/>
          <w:lang w:val="en-US"/>
        </w:rPr>
        <w:t xml:space="preserve"> of t</w:t>
      </w:r>
      <w:r w:rsidR="00575080" w:rsidRPr="00126764">
        <w:rPr>
          <w:rFonts w:ascii="Open Sans" w:hAnsi="Open Sans" w:cs="Open Sans"/>
          <w:sz w:val="18"/>
          <w:lang w:val="en-US"/>
        </w:rPr>
        <w:t xml:space="preserve">he signed thesis consultation form </w:t>
      </w:r>
      <w:r w:rsidRPr="00126764">
        <w:rPr>
          <w:rFonts w:ascii="Open Sans" w:hAnsi="Open Sans" w:cs="Open Sans"/>
          <w:sz w:val="18"/>
          <w:lang w:val="en-US"/>
        </w:rPr>
        <w:t xml:space="preserve">should be </w:t>
      </w:r>
      <w:r w:rsidR="008C65C7" w:rsidRPr="00126764">
        <w:rPr>
          <w:rFonts w:ascii="Open Sans" w:hAnsi="Open Sans" w:cs="Open Sans"/>
          <w:sz w:val="18"/>
          <w:lang w:val="en-US"/>
        </w:rPr>
        <w:t>sent by e-mail</w:t>
      </w:r>
      <w:r w:rsidRPr="00126764">
        <w:rPr>
          <w:rFonts w:ascii="Open Sans" w:hAnsi="Open Sans" w:cs="Open Sans"/>
          <w:sz w:val="18"/>
          <w:lang w:val="en-US"/>
        </w:rPr>
        <w:t xml:space="preserve"> to the </w:t>
      </w:r>
      <w:r w:rsidR="008C65C7" w:rsidRPr="00126764">
        <w:rPr>
          <w:rFonts w:ascii="Open Sans" w:hAnsi="Open Sans" w:cs="Open Sans"/>
          <w:sz w:val="18"/>
          <w:lang w:val="en-US"/>
        </w:rPr>
        <w:t>Secretariat</w:t>
      </w:r>
      <w:r w:rsidRPr="00126764">
        <w:rPr>
          <w:rFonts w:ascii="Open Sans" w:hAnsi="Open Sans" w:cs="Open Sans"/>
          <w:sz w:val="18"/>
          <w:lang w:val="en-US"/>
        </w:rPr>
        <w:t xml:space="preserve"> of </w:t>
      </w:r>
      <w:r w:rsidR="0017416F" w:rsidRPr="00126764">
        <w:rPr>
          <w:rFonts w:ascii="Open Sans" w:hAnsi="Open Sans" w:cs="Open Sans"/>
          <w:sz w:val="18"/>
          <w:lang w:val="en-US"/>
        </w:rPr>
        <w:t xml:space="preserve">the </w:t>
      </w:r>
      <w:r w:rsidRPr="00126764">
        <w:rPr>
          <w:rFonts w:ascii="Open Sans" w:hAnsi="Open Sans" w:cs="Open Sans"/>
          <w:sz w:val="18"/>
          <w:lang w:val="en-US"/>
        </w:rPr>
        <w:t>Savaria Institute of Technology.</w:t>
      </w:r>
    </w:p>
    <w:p w14:paraId="26E13B87" w14:textId="553E779C" w:rsidR="00FB6028" w:rsidRPr="00126764" w:rsidRDefault="00FB6028" w:rsidP="00656EC2">
      <w:pPr>
        <w:jc w:val="both"/>
        <w:rPr>
          <w:rFonts w:ascii="Open Sans" w:hAnsi="Open Sans" w:cs="Open Sans"/>
          <w:b/>
          <w:sz w:val="20"/>
          <w:szCs w:val="22"/>
          <w:lang w:val="en-US"/>
        </w:rPr>
      </w:pPr>
    </w:p>
    <w:p w14:paraId="587F7E80" w14:textId="77777777" w:rsidR="00D30129" w:rsidRPr="00126764" w:rsidRDefault="00D30129" w:rsidP="00656EC2">
      <w:pPr>
        <w:jc w:val="both"/>
        <w:rPr>
          <w:rFonts w:ascii="Open Sans" w:hAnsi="Open Sans" w:cs="Open Sans"/>
          <w:sz w:val="18"/>
          <w:lang w:val="en-US"/>
        </w:rPr>
      </w:pPr>
      <w:bookmarkStart w:id="0" w:name="_GoBack"/>
      <w:bookmarkEnd w:id="0"/>
    </w:p>
    <w:sectPr w:rsidR="00D30129" w:rsidRPr="00126764" w:rsidSect="006401E8">
      <w:headerReference w:type="first" r:id="rId11"/>
      <w:pgSz w:w="11909" w:h="16834"/>
      <w:pgMar w:top="1417" w:right="1417" w:bottom="1417" w:left="1417" w:header="709" w:footer="7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B7FE57" w14:textId="77777777" w:rsidR="00F14FA9" w:rsidRDefault="00F14FA9">
      <w:r>
        <w:separator/>
      </w:r>
    </w:p>
  </w:endnote>
  <w:endnote w:type="continuationSeparator" w:id="0">
    <w:p w14:paraId="19D2BE87" w14:textId="77777777" w:rsidR="00F14FA9" w:rsidRDefault="00F14F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ABAE62" w14:textId="77777777" w:rsidR="00F14FA9" w:rsidRDefault="00F14FA9">
      <w:r>
        <w:separator/>
      </w:r>
    </w:p>
  </w:footnote>
  <w:footnote w:type="continuationSeparator" w:id="0">
    <w:p w14:paraId="5FCD79B5" w14:textId="77777777" w:rsidR="00F14FA9" w:rsidRDefault="00F14F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97551E" w14:textId="77777777" w:rsidR="00C961E7" w:rsidRDefault="00C961E7" w:rsidP="00C961E7">
    <w:pPr>
      <w:pStyle w:val="lfej"/>
      <w:ind w:left="-284"/>
      <w:rPr>
        <w:b/>
        <w:sz w:val="28"/>
      </w:rPr>
    </w:pPr>
    <w:r>
      <w:rPr>
        <w:b/>
        <w:noProof/>
        <w:sz w:val="28"/>
      </w:rPr>
      <w:drawing>
        <wp:inline distT="0" distB="0" distL="0" distR="0" wp14:anchorId="4FB4C063" wp14:editId="64458049">
          <wp:extent cx="1435986" cy="676275"/>
          <wp:effectExtent l="0" t="0" r="0" b="0"/>
          <wp:docPr id="10" name="Kép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LTE IK logó új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1189" cy="6928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615AD3">
      <w:rPr>
        <w:b/>
        <w:noProof/>
        <w:sz w:val="28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5957670E" wp14:editId="09196B91">
              <wp:simplePos x="0" y="0"/>
              <wp:positionH relativeFrom="column">
                <wp:posOffset>1729105</wp:posOffset>
              </wp:positionH>
              <wp:positionV relativeFrom="paragraph">
                <wp:posOffset>-106680</wp:posOffset>
              </wp:positionV>
              <wp:extent cx="2952750" cy="885825"/>
              <wp:effectExtent l="0" t="0" r="0" b="9525"/>
              <wp:wrapSquare wrapText="bothSides"/>
              <wp:docPr id="217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52750" cy="8858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61D36D" w14:textId="77777777" w:rsidR="00C961E7" w:rsidRPr="00B5726A" w:rsidRDefault="00C961E7" w:rsidP="00C961E7">
                          <w:pPr>
                            <w:pStyle w:val="lfej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</w:rPr>
                            <w:t>EÖTVÖS LORÁND UNIVERSITY</w:t>
                          </w:r>
                        </w:p>
                        <w:p w14:paraId="0CF8D9E3" w14:textId="77777777" w:rsidR="00C961E7" w:rsidRPr="00B5726A" w:rsidRDefault="00C961E7" w:rsidP="00C961E7">
                          <w:pPr>
                            <w:pStyle w:val="lfej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</w:rPr>
                            <w:t>FACULTY OF INFORMATICS</w:t>
                          </w:r>
                        </w:p>
                        <w:p w14:paraId="41CB9269" w14:textId="77777777" w:rsidR="00C961E7" w:rsidRPr="00C961E7" w:rsidRDefault="00C961E7" w:rsidP="00C961E7">
                          <w:pPr>
                            <w:pStyle w:val="lfej"/>
                            <w:jc w:val="center"/>
                            <w:rPr>
                              <w:rFonts w:ascii="Garamond" w:hAnsi="Garamond"/>
                              <w:b/>
                              <w:sz w:val="22"/>
                            </w:rPr>
                          </w:pPr>
                          <w:r w:rsidRPr="00C961E7">
                            <w:rPr>
                              <w:rFonts w:ascii="Garamond" w:hAnsi="Garamond"/>
                              <w:b/>
                              <w:sz w:val="22"/>
                            </w:rPr>
                            <w:t>SAVARIA INSTITUTE OF TECHNOLOG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57670E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left:0;text-align:left;margin-left:136.15pt;margin-top:-8.4pt;width:232.5pt;height:69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" stroked="f">
              <v:textbox>
                <w:txbxContent>
                  <w:p w14:paraId="5D61D36D" w14:textId="77777777" w:rsidR="00C961E7" w:rsidRPr="00B5726A" w:rsidRDefault="00C961E7" w:rsidP="00C961E7">
                    <w:pPr>
                      <w:pStyle w:val="lfej"/>
                      <w:jc w:val="center"/>
                      <w:rPr>
                        <w:rFonts w:ascii="Garamond" w:hAnsi="Garamond"/>
                        <w:b/>
                        <w:sz w:val="28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</w:rPr>
                      <w:t>EÖTVÖS LORÁND UNIVERSITY</w:t>
                    </w:r>
                  </w:p>
                  <w:p w14:paraId="0CF8D9E3" w14:textId="77777777" w:rsidR="00C961E7" w:rsidRPr="00B5726A" w:rsidRDefault="00C961E7" w:rsidP="00C961E7">
                    <w:pPr>
                      <w:pStyle w:val="lfej"/>
                      <w:jc w:val="center"/>
                      <w:rPr>
                        <w:rFonts w:ascii="Garamond" w:hAnsi="Garamond"/>
                        <w:b/>
                        <w:sz w:val="28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</w:rPr>
                      <w:t>FACULTY OF INFORMATICS</w:t>
                    </w:r>
                  </w:p>
                  <w:p w14:paraId="41CB9269" w14:textId="77777777" w:rsidR="00C961E7" w:rsidRPr="00C961E7" w:rsidRDefault="00C961E7" w:rsidP="00C961E7">
                    <w:pPr>
                      <w:pStyle w:val="lfej"/>
                      <w:jc w:val="center"/>
                      <w:rPr>
                        <w:rFonts w:ascii="Garamond" w:hAnsi="Garamond"/>
                        <w:b/>
                        <w:sz w:val="22"/>
                      </w:rPr>
                    </w:pPr>
                    <w:r w:rsidRPr="00C961E7">
                      <w:rPr>
                        <w:rFonts w:ascii="Garamond" w:hAnsi="Garamond"/>
                        <w:b/>
                        <w:sz w:val="22"/>
                      </w:rPr>
                      <w:t>SAVARIA INSTITUTE OF TECHNOLOG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177CAE">
      <w:rPr>
        <w:b/>
        <w:noProof/>
        <w:sz w:val="28"/>
      </w:rPr>
      <w:drawing>
        <wp:anchor distT="0" distB="0" distL="114300" distR="114300" simplePos="0" relativeHeight="251659264" behindDoc="0" locked="0" layoutInCell="1" allowOverlap="1" wp14:anchorId="2F40473C" wp14:editId="4FF98D0E">
          <wp:simplePos x="0" y="0"/>
          <wp:positionH relativeFrom="margin">
            <wp:posOffset>5272405</wp:posOffset>
          </wp:positionH>
          <wp:positionV relativeFrom="paragraph">
            <wp:posOffset>7620</wp:posOffset>
          </wp:positionV>
          <wp:extent cx="666750" cy="655955"/>
          <wp:effectExtent l="0" t="0" r="0" b="0"/>
          <wp:wrapSquare wrapText="bothSides"/>
          <wp:docPr id="11" name="Kép 11" descr="F:\Logó módosítot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:\Logó módosított.jp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574" t="5097" r="30404" b="4496"/>
                  <a:stretch/>
                </pic:blipFill>
                <pic:spPr bwMode="auto">
                  <a:xfrm>
                    <a:off x="0" y="0"/>
                    <a:ext cx="666750" cy="6559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CA9231D" w14:textId="77777777" w:rsidR="00C961E7" w:rsidRDefault="00C961E7" w:rsidP="00C961E7">
    <w:pPr>
      <w:pStyle w:val="lfej"/>
      <w:ind w:hanging="851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A53E22" wp14:editId="654D7557">
              <wp:simplePos x="0" y="0"/>
              <wp:positionH relativeFrom="column">
                <wp:posOffset>-442595</wp:posOffset>
              </wp:positionH>
              <wp:positionV relativeFrom="paragraph">
                <wp:posOffset>102870</wp:posOffset>
              </wp:positionV>
              <wp:extent cx="6657975" cy="0"/>
              <wp:effectExtent l="0" t="0" r="28575" b="19050"/>
              <wp:wrapNone/>
              <wp:docPr id="12" name="Egyenes összekötő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79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B69D66A" id="Egyenes összekötő 1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85pt,8.1pt" to="489.4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" strokecolor="black [3200]" strokeweight=".5pt">
              <v:stroke joinstyle="miter"/>
            </v:line>
          </w:pict>
        </mc:Fallback>
      </mc:AlternateContent>
    </w:r>
  </w:p>
  <w:p w14:paraId="17907A20" w14:textId="77777777" w:rsidR="00C961E7" w:rsidRDefault="00C961E7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9E456F"/>
    <w:multiLevelType w:val="hybridMultilevel"/>
    <w:tmpl w:val="9D9C1046"/>
    <w:lvl w:ilvl="0" w:tplc="C2164C4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DAxNTM1tTAAAiUdpeDU4uLM/DyQArNaADFkhkMsAAAA"/>
  </w:docVars>
  <w:rsids>
    <w:rsidRoot w:val="00725D1B"/>
    <w:rsid w:val="00001E3B"/>
    <w:rsid w:val="00037B1E"/>
    <w:rsid w:val="00041688"/>
    <w:rsid w:val="00061F11"/>
    <w:rsid w:val="000807FC"/>
    <w:rsid w:val="00093198"/>
    <w:rsid w:val="000C0156"/>
    <w:rsid w:val="0011790C"/>
    <w:rsid w:val="0012263D"/>
    <w:rsid w:val="00126764"/>
    <w:rsid w:val="001320A8"/>
    <w:rsid w:val="00153519"/>
    <w:rsid w:val="001631D1"/>
    <w:rsid w:val="0017416F"/>
    <w:rsid w:val="00207CD3"/>
    <w:rsid w:val="002275AA"/>
    <w:rsid w:val="00241B94"/>
    <w:rsid w:val="00256DBB"/>
    <w:rsid w:val="002670AF"/>
    <w:rsid w:val="0029255A"/>
    <w:rsid w:val="0029638E"/>
    <w:rsid w:val="002E01E3"/>
    <w:rsid w:val="002E1247"/>
    <w:rsid w:val="003268CB"/>
    <w:rsid w:val="00344F6E"/>
    <w:rsid w:val="00394771"/>
    <w:rsid w:val="003A52E6"/>
    <w:rsid w:val="003B3B9E"/>
    <w:rsid w:val="003C6089"/>
    <w:rsid w:val="0041091B"/>
    <w:rsid w:val="0043050D"/>
    <w:rsid w:val="00453FA8"/>
    <w:rsid w:val="00456793"/>
    <w:rsid w:val="00476555"/>
    <w:rsid w:val="004A0ECF"/>
    <w:rsid w:val="004A238F"/>
    <w:rsid w:val="004B1599"/>
    <w:rsid w:val="004B44F7"/>
    <w:rsid w:val="004C663E"/>
    <w:rsid w:val="004F07E4"/>
    <w:rsid w:val="004F1F2E"/>
    <w:rsid w:val="0051631C"/>
    <w:rsid w:val="005215CE"/>
    <w:rsid w:val="0053009B"/>
    <w:rsid w:val="005431CD"/>
    <w:rsid w:val="00575080"/>
    <w:rsid w:val="0058380E"/>
    <w:rsid w:val="005A62B5"/>
    <w:rsid w:val="005B50C8"/>
    <w:rsid w:val="005E50B1"/>
    <w:rsid w:val="005F0E1D"/>
    <w:rsid w:val="006024B0"/>
    <w:rsid w:val="006218AC"/>
    <w:rsid w:val="00621FD8"/>
    <w:rsid w:val="00624AEB"/>
    <w:rsid w:val="00631BCB"/>
    <w:rsid w:val="006401E8"/>
    <w:rsid w:val="006471EB"/>
    <w:rsid w:val="00653276"/>
    <w:rsid w:val="00656EC2"/>
    <w:rsid w:val="00662AE3"/>
    <w:rsid w:val="00671035"/>
    <w:rsid w:val="006A17E1"/>
    <w:rsid w:val="006D003F"/>
    <w:rsid w:val="006F0240"/>
    <w:rsid w:val="00725D1B"/>
    <w:rsid w:val="00731EA1"/>
    <w:rsid w:val="0075702B"/>
    <w:rsid w:val="007572D6"/>
    <w:rsid w:val="007708D4"/>
    <w:rsid w:val="007731C7"/>
    <w:rsid w:val="00777BB6"/>
    <w:rsid w:val="00796A8A"/>
    <w:rsid w:val="00797889"/>
    <w:rsid w:val="007A278E"/>
    <w:rsid w:val="007A2FD7"/>
    <w:rsid w:val="007B18CD"/>
    <w:rsid w:val="007B2499"/>
    <w:rsid w:val="007C230A"/>
    <w:rsid w:val="007D664E"/>
    <w:rsid w:val="00821522"/>
    <w:rsid w:val="00852B43"/>
    <w:rsid w:val="008C65C7"/>
    <w:rsid w:val="008C75E4"/>
    <w:rsid w:val="008D352A"/>
    <w:rsid w:val="00900A38"/>
    <w:rsid w:val="00967E35"/>
    <w:rsid w:val="00971043"/>
    <w:rsid w:val="00984A64"/>
    <w:rsid w:val="009942E2"/>
    <w:rsid w:val="009B583F"/>
    <w:rsid w:val="009D0279"/>
    <w:rsid w:val="009E3194"/>
    <w:rsid w:val="009E6AEF"/>
    <w:rsid w:val="00A159B2"/>
    <w:rsid w:val="00A20DA6"/>
    <w:rsid w:val="00A402B3"/>
    <w:rsid w:val="00A86EAD"/>
    <w:rsid w:val="00AA212A"/>
    <w:rsid w:val="00B1069B"/>
    <w:rsid w:val="00B123EE"/>
    <w:rsid w:val="00B3664D"/>
    <w:rsid w:val="00B45487"/>
    <w:rsid w:val="00B64987"/>
    <w:rsid w:val="00BA0C26"/>
    <w:rsid w:val="00BC5E39"/>
    <w:rsid w:val="00BD3DA8"/>
    <w:rsid w:val="00C2072D"/>
    <w:rsid w:val="00C22298"/>
    <w:rsid w:val="00C274DB"/>
    <w:rsid w:val="00C4235B"/>
    <w:rsid w:val="00C44243"/>
    <w:rsid w:val="00C624CE"/>
    <w:rsid w:val="00C72B7E"/>
    <w:rsid w:val="00C767D7"/>
    <w:rsid w:val="00C77794"/>
    <w:rsid w:val="00C81B29"/>
    <w:rsid w:val="00C961E7"/>
    <w:rsid w:val="00CC33B7"/>
    <w:rsid w:val="00CD1CEC"/>
    <w:rsid w:val="00D14262"/>
    <w:rsid w:val="00D17374"/>
    <w:rsid w:val="00D30129"/>
    <w:rsid w:val="00D42142"/>
    <w:rsid w:val="00D42458"/>
    <w:rsid w:val="00D50293"/>
    <w:rsid w:val="00D90C4E"/>
    <w:rsid w:val="00DB7A32"/>
    <w:rsid w:val="00DD7E2F"/>
    <w:rsid w:val="00DE7B97"/>
    <w:rsid w:val="00E15494"/>
    <w:rsid w:val="00E25590"/>
    <w:rsid w:val="00E25BFD"/>
    <w:rsid w:val="00E333DB"/>
    <w:rsid w:val="00E51990"/>
    <w:rsid w:val="00E65BD9"/>
    <w:rsid w:val="00E90EA4"/>
    <w:rsid w:val="00EB035D"/>
    <w:rsid w:val="00EC0B81"/>
    <w:rsid w:val="00EC3565"/>
    <w:rsid w:val="00ED5760"/>
    <w:rsid w:val="00ED6583"/>
    <w:rsid w:val="00ED6D0E"/>
    <w:rsid w:val="00EE0082"/>
    <w:rsid w:val="00EE40A0"/>
    <w:rsid w:val="00EF43F7"/>
    <w:rsid w:val="00F04480"/>
    <w:rsid w:val="00F14FA9"/>
    <w:rsid w:val="00F159A9"/>
    <w:rsid w:val="00F202E5"/>
    <w:rsid w:val="00F21101"/>
    <w:rsid w:val="00F42FD7"/>
    <w:rsid w:val="00F66E16"/>
    <w:rsid w:val="00F9442A"/>
    <w:rsid w:val="00FB6028"/>
    <w:rsid w:val="00FC2F85"/>
    <w:rsid w:val="00FD5BD5"/>
    <w:rsid w:val="00FE1ED1"/>
    <w:rsid w:val="00FE7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49870C"/>
  <w15:chartTrackingRefBased/>
  <w15:docId w15:val="{D7247DA1-16CA-4B6E-BFBC-1FA137106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</w:rPr>
  </w:style>
  <w:style w:type="paragraph" w:styleId="Cmsor7">
    <w:name w:val="heading 7"/>
    <w:basedOn w:val="Norml"/>
    <w:next w:val="Norml"/>
    <w:qFormat/>
    <w:pPr>
      <w:keepNext/>
      <w:framePr w:w="8291" w:h="2017" w:hSpace="180" w:wrap="around" w:vAnchor="page" w:hAnchor="page" w:x="3344" w:y="865"/>
      <w:jc w:val="center"/>
      <w:outlineLvl w:val="6"/>
    </w:pPr>
    <w:rPr>
      <w:b/>
      <w:caps/>
      <w:spacing w:val="6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pPr>
      <w:tabs>
        <w:tab w:val="center" w:pos="4153"/>
        <w:tab w:val="right" w:pos="8306"/>
      </w:tabs>
    </w:pPr>
  </w:style>
  <w:style w:type="paragraph" w:styleId="llb">
    <w:name w:val="footer"/>
    <w:basedOn w:val="Norml"/>
    <w:pPr>
      <w:tabs>
        <w:tab w:val="center" w:pos="4536"/>
        <w:tab w:val="right" w:pos="9072"/>
      </w:tabs>
    </w:pPr>
  </w:style>
  <w:style w:type="paragraph" w:styleId="Buborkszveg">
    <w:name w:val="Balloon Text"/>
    <w:basedOn w:val="Norml"/>
    <w:semiHidden/>
    <w:rPr>
      <w:rFonts w:ascii="Tahoma" w:hAnsi="Tahoma" w:cs="Tahoma"/>
      <w:sz w:val="16"/>
      <w:szCs w:val="16"/>
    </w:rPr>
  </w:style>
  <w:style w:type="character" w:styleId="Hiperhivatkozs">
    <w:name w:val="Hyperlink"/>
    <w:rsid w:val="00E25590"/>
    <w:rPr>
      <w:color w:val="0000FF"/>
      <w:u w:val="single"/>
    </w:rPr>
  </w:style>
  <w:style w:type="table" w:styleId="Rcsostblzat">
    <w:name w:val="Table Grid"/>
    <w:basedOn w:val="Normltblzat"/>
    <w:uiPriority w:val="39"/>
    <w:rsid w:val="0011790C"/>
    <w:pPr>
      <w:jc w:val="both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Bekezdsalapbettpusa"/>
    <w:rsid w:val="00575080"/>
  </w:style>
  <w:style w:type="character" w:customStyle="1" w:styleId="lfejChar">
    <w:name w:val="Élőfej Char"/>
    <w:basedOn w:val="Bekezdsalapbettpusa"/>
    <w:link w:val="lfej"/>
    <w:uiPriority w:val="99"/>
    <w:rsid w:val="00C961E7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21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1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AF80A027628667419E7926A4A0245F82" ma:contentTypeVersion="2" ma:contentTypeDescription="Új dokumentum létrehozása." ma:contentTypeScope="" ma:versionID="e6ea1b5947c75e3cf45afcb95afb3495">
  <xsd:schema xmlns:xsd="http://www.w3.org/2001/XMLSchema" xmlns:p="http://schemas.microsoft.com/office/2006/metadata/properties" xmlns:ns2="0109fa16-c2e9-498c-8012-626fa0e54748" targetNamespace="http://schemas.microsoft.com/office/2006/metadata/properties" ma:root="true" ma:fieldsID="2e4a49f2f4b73066f5d84eb702177bed" ns2:_="">
    <xsd:import namespace="0109fa16-c2e9-498c-8012-626fa0e54748"/>
    <xsd:element name="properties">
      <xsd:complexType>
        <xsd:sequence>
          <xsd:element name="documentManagement">
            <xsd:complexType>
              <xsd:all>
                <xsd:element ref="ns2:C_x00ed_m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0109fa16-c2e9-498c-8012-626fa0e54748" elementFormDefault="qualified">
    <xsd:import namespace="http://schemas.microsoft.com/office/2006/documentManagement/types"/>
    <xsd:element name="C_x00ed_m" ma:index="1" ma:displayName="Cím" ma:internalName="C_x00ed_m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Tartalomtípus" ma:readOnly="true"/>
        <xsd:element ref="dc:title" minOccurs="0" maxOccurs="1" ma:index="2" ma:displayName="Megjegyzé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_x00ed_m xmlns="0109fa16-c2e9-498c-8012-626fa0e54748">konzultációs lap_szakdolgozat</C_x00ed_m>
  </documentManagement>
</p:properties>
</file>

<file path=customXml/itemProps1.xml><?xml version="1.0" encoding="utf-8"?>
<ds:datastoreItem xmlns:ds="http://schemas.openxmlformats.org/officeDocument/2006/customXml" ds:itemID="{1112D0D4-E534-4160-BC1C-C5EC9820AA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562FC3-D883-4849-9764-2170A8B024E0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715B84D-60B7-4C37-B5AF-B58D3EF7B2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09fa16-c2e9-498c-8012-626fa0e5474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F85A3801-7110-4AD3-9436-49708F177CF2}">
  <ds:schemaRefs>
    <ds:schemaRef ds:uri="http://schemas.microsoft.com/office/2006/metadata/properties"/>
    <ds:schemaRef ds:uri="http://schemas.microsoft.com/office/infopath/2007/PartnerControls"/>
    <ds:schemaRef ds:uri="0109fa16-c2e9-498c-8012-626fa0e547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4</Words>
  <Characters>1482</Characters>
  <Application>Microsoft Office Word</Application>
  <DocSecurity>0</DocSecurity>
  <Lines>12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KDOLGOZAT KONZULTÁCIÓT IGAZOLÓ LAP</vt:lpstr>
      <vt:lpstr>SZAKDOLGOZAT KONZULTÁCIÓT IGAZOLÓ LAP</vt:lpstr>
    </vt:vector>
  </TitlesOfParts>
  <Company>ELTE IK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DOLGOZAT KONZULTÁCIÓT IGAZOLÓ LAP</dc:title>
  <dc:subject/>
  <dc:creator>jke431109</dc:creator>
  <cp:keywords/>
  <cp:lastModifiedBy>Tajnai Anita</cp:lastModifiedBy>
  <cp:revision>3</cp:revision>
  <cp:lastPrinted>2016-01-21T19:13:00Z</cp:lastPrinted>
  <dcterms:created xsi:type="dcterms:W3CDTF">2023-09-19T15:50:00Z</dcterms:created>
  <dcterms:modified xsi:type="dcterms:W3CDTF">2023-09-19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kumentum</vt:lpwstr>
  </property>
</Properties>
</file>